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w:t>
      </w:r>
      <w:r>
        <w:t xml:space="preserve"> </w:t>
      </w:r>
      <w:r>
        <w:t xml:space="preserve">Toronto,</w:t>
      </w:r>
      <w:r>
        <w:t xml:space="preserve"> </w:t>
      </w:r>
      <w:r>
        <w:t xml:space="preserve">Canada</w:t>
      </w:r>
    </w:p>
    <w:bookmarkStart w:id="21" w:name="X00ffd40f1fdd16c1bcdbbe08cf8c9bd9ac82e53"/>
    <w:p>
      <w:pPr>
        <w:pStyle w:val="Heading1"/>
      </w:pPr>
      <w:r>
        <w:t xml:space="preserve">Internship Application Letter for Editor Position</w:t>
      </w:r>
    </w:p>
    <w:p>
      <w:pPr>
        <w:pStyle w:val="FirstParagraph"/>
      </w:pPr>
      <w:r>
        <w:t xml:space="preserve">October 26, 2023</w:t>
      </w:r>
    </w:p>
    <w:p>
      <w:pPr>
        <w:pStyle w:val="BodyText"/>
      </w:pPr>
      <w:r>
        <w:t xml:space="preserve">ABC Media Group</w:t>
      </w:r>
    </w:p>
    <w:p>
      <w:pPr>
        <w:pStyle w:val="BodyText"/>
      </w:pPr>
      <w:r>
        <w:t xml:space="preserve">450 Queen Street West, Suite 1700</w:t>
      </w:r>
    </w:p>
    <w:p>
      <w:pPr>
        <w:pStyle w:val="BodyText"/>
      </w:pPr>
      <w:r>
        <w:t xml:space="preserve">Toronto, Ontario M5V 2T6</w:t>
      </w:r>
    </w:p>
    <w:bookmarkStart w:id="20" w:name="dear-hiring-manager"/>
    <w:p>
      <w:pPr>
        <w:pStyle w:val="Heading2"/>
      </w:pPr>
      <w:r>
        <w:t xml:space="preserve">Dear Hiring Manager,</w:t>
      </w:r>
    </w:p>
    <w:p>
      <w:pPr>
        <w:pStyle w:val="FirstParagraph"/>
      </w:pPr>
      <w:r>
        <w:t xml:space="preserve">As a passionate and detail-oriented communications student at the University of Toronto, I am writing with profound enthusiasm to express my interest in the Editor Internship position at your esteemed organization. This</w:t>
      </w:r>
      <w:r>
        <w:t xml:space="preserve"> </w:t>
      </w:r>
      <w:r>
        <w:rPr>
          <w:bCs/>
          <w:b/>
        </w:rPr>
        <w:t xml:space="preserve">Internship Application Letter</w:t>
      </w:r>
      <w:r>
        <w:t xml:space="preserve"> </w:t>
      </w:r>
      <w:r>
        <w:t xml:space="preserve">serves as my formal submission for this opportunity within one of Canada's most dynamic media landscapes – specifically in Toronto, where I have cultivated both academic and professional connections that align perfectly with your editorial mission. Having followed ABC Media Group's innovative work in digital storytelling and cultural journalism, I am confident that my skills in content refinement, narrative development, and cross-cultural communication make me an exceptional candidate for this</w:t>
      </w:r>
      <w:r>
        <w:t xml:space="preserve"> </w:t>
      </w:r>
      <w:r>
        <w:rPr>
          <w:bCs/>
          <w:b/>
        </w:rPr>
        <w:t xml:space="preserve">Editor</w:t>
      </w:r>
      <w:r>
        <w:t xml:space="preserve"> </w:t>
      </w:r>
      <w:r>
        <w:t xml:space="preserve">role within the heart of</w:t>
      </w:r>
      <w:r>
        <w:t xml:space="preserve"> </w:t>
      </w:r>
      <w:r>
        <w:rPr>
          <w:bCs/>
          <w:b/>
        </w:rPr>
        <w:t xml:space="preserve">Canada Toronto</w:t>
      </w:r>
      <w:r>
        <w:t xml:space="preserve">'s creative ecosystem.</w:t>
      </w:r>
    </w:p>
    <w:p>
      <w:pPr>
        <w:pStyle w:val="BodyText"/>
      </w:pPr>
      <w:r>
        <w:rPr>
          <w:iCs/>
          <w:i/>
        </w:rPr>
        <w:t xml:space="preserve">The significance of Toronto as Canada's media capital cannot be overstated when discussing editorial excellence. As North America's most multicultural city, Toronto provides an unparalleled environment where diverse voices converge to shape contemporary narratives – exactly the kind of rich tapestry that your publications celebrate. My academic journey at the University of Toronto’s Munk School of Global Affairs and Public Policy has immersed me in the complexities of Canadian identity through a global lens, while my volunteer work with the</w:t>
      </w:r>
      <w:r>
        <w:rPr>
          <w:iCs/>
          <w:i/>
        </w:rPr>
        <w:t xml:space="preserve"> </w:t>
      </w:r>
      <w:r>
        <w:rPr>
          <w:iCs/>
          <w:i/>
          <w:iCs/>
          <w:i/>
        </w:rPr>
        <w:t xml:space="preserve">Toronto Star</w:t>
      </w:r>
      <w:r>
        <w:rPr>
          <w:iCs/>
          <w:i/>
        </w:rPr>
        <w:t xml:space="preserve">’s community journalism initiative allowed me to witness firsthand how editorial precision transforms local stories into national conversations. I have always believed that exceptional editing is not merely about correcting grammar – it’s about amplifying authenticity, respecting cultural nuances, and ensuring every word serves a purpose within Canada’s evolving social fabric.</w:t>
      </w:r>
    </w:p>
    <w:p>
      <w:pPr>
        <w:pStyle w:val="BodyText"/>
      </w:pPr>
      <w:r>
        <w:t xml:space="preserve">My qualifications for this Editor internship extend beyond theoretical knowledge. During my previous role as Editorial Assistant at</w:t>
      </w:r>
      <w:r>
        <w:t xml:space="preserve"> </w:t>
      </w:r>
      <w:r>
        <w:rPr>
          <w:iCs/>
          <w:i/>
        </w:rPr>
        <w:t xml:space="preserve">The Varsity</w:t>
      </w:r>
      <w:r>
        <w:t xml:space="preserve">, Toronto’s oldest student newspaper (now in its 127th year), I honed skills critical to modern editorial work: managing tight deadlines across digital and print formats, collaborating with writers from over 40 ethnic backgrounds, and implementing style guides that accommodated both Canadian English standards and multilingual content. One project that particularly exemplifies my approach involved editing a series on Toronto’s immigrant communities – where I worked closely with Arabic-English bilingual authors to ensure cultural accuracy while maintaining editorial consistency. This experience taught me that effective</w:t>
      </w:r>
      <w:r>
        <w:t xml:space="preserve"> </w:t>
      </w:r>
      <w:r>
        <w:rPr>
          <w:bCs/>
          <w:b/>
        </w:rPr>
        <w:t xml:space="preserve">Editor</w:t>
      </w:r>
      <w:r>
        <w:t xml:space="preserve"> </w:t>
      </w:r>
      <w:r>
        <w:t xml:space="preserve">work in</w:t>
      </w:r>
      <w:r>
        <w:t xml:space="preserve"> </w:t>
      </w:r>
      <w:r>
        <w:rPr>
          <w:bCs/>
          <w:b/>
        </w:rPr>
        <w:t xml:space="preserve">Canada Toronto</w:t>
      </w:r>
      <w:r>
        <w:t xml:space="preserve"> </w:t>
      </w:r>
      <w:r>
        <w:t xml:space="preserve">requires more than language proficiency; it demands contextual intelligence. I meticulously documented community-specific terminology, consulted cultural liaisons for sensitive topics, and ultimately helped increase reader engagement by 35% through nuanced storytelling.</w:t>
      </w:r>
    </w:p>
    <w:p>
      <w:pPr>
        <w:pStyle w:val="BodyText"/>
      </w:pPr>
      <w:r>
        <w:t xml:space="preserve">I am equally adept at leveraging industry-standard tools essential for contemporary editorial teams. Proficient in Adobe InDesign for layout refinement, Grammarly Premium for style consistency checks, and CMS platforms like WordPress and Drupal, I bridge traditional editorial values with digital innovation. More significantly, I have developed a specialized methodology for editing content that resonates with Canada’s diverse population – which is why I am drawn to ABC Media Group's commitment to amplifying underrepresented voices through initiatives like your</w:t>
      </w:r>
      <w:r>
        <w:t xml:space="preserve"> </w:t>
      </w:r>
      <w:r>
        <w:rPr>
          <w:iCs/>
          <w:i/>
        </w:rPr>
        <w:t xml:space="preserve">Voices of the North</w:t>
      </w:r>
      <w:r>
        <w:t xml:space="preserve"> </w:t>
      </w:r>
      <w:r>
        <w:t xml:space="preserve">series. My academic research on Toronto’s media representation patterns (published in the *Canadian Journal of Communication*) analyzed how editorial choices impact immigrant narratives, and I would be honored to apply these insights within your team. In fact, when I reviewed your recent feature on Scarborough’s cultural renaissance last month, I was impressed by how you balanced historical context with contemporary perspectives – exactly the kind of editorial depth I aim to contribute as an intern.</w:t>
      </w:r>
    </w:p>
    <w:p>
      <w:pPr>
        <w:pStyle w:val="BodyText"/>
      </w:pPr>
      <w:r>
        <w:t xml:space="preserve">What truly distinguishes my approach is my commitment to ethical editing within Canada's unique media context. Having grown up in a multicultural household where language was a bridge between cultures, I understand how editorial decisions impact community trust. During the 2021 Toronto election coverage, I volunteered with the Canadian Journalism Foundation’s fact-checking initiative to verify social media narratives across seven languages – an experience that reinforced my belief that responsible editing is foundational to democratic discourse. This aligns seamlessly with ABC Media Group’s stated values of "accuracy without erasure," and I am eager to support your mission through meticulous copyediting, cultural sensitivity reviews, and collaborative story development.</w:t>
      </w:r>
    </w:p>
    <w:p>
      <w:pPr>
        <w:pStyle w:val="BodyText"/>
      </w:pPr>
      <w:r>
        <w:t xml:space="preserve">My connection to Toronto extends beyond professional interest. As a lifelong resident who has volunteered at the Toronto Public Library’s literacy programs for newcomers and served as a content editor for the city's multicultural festival guide, I am deeply invested in the communities your journalism serves. The opportunity to learn from ABC Media Group’s veteran editors while contributing to stories that shape Toronto’s identity – from downtown tech innovations to Scarborough food traditions – represents precisely the professional development I seek through this internship. Unlike other programs, yours offers direct exposure to Canada's media evolution within a city that embodies the very diversity we celebrate in editorial work.</w:t>
      </w:r>
    </w:p>
    <w:p>
      <w:pPr>
        <w:pStyle w:val="BodyText"/>
      </w:pPr>
      <w:r>
        <w:t xml:space="preserve">I have attached my resume and two writing samples demonstrating my editorial process: one featuring a restructured interview about Toronto’s climate resilience initiatives (which I edited for clarity while preserving Indigenous knowledge sharing) and another showcasing how I adapted international news features for Canadian audiences. These documents reflect the precision, cultural awareness, and storytelling focus central to this</w:t>
      </w:r>
      <w:r>
        <w:t xml:space="preserve"> </w:t>
      </w:r>
      <w:r>
        <w:rPr>
          <w:bCs/>
          <w:b/>
        </w:rPr>
        <w:t xml:space="preserve">Editor</w:t>
      </w:r>
      <w:r>
        <w:t xml:space="preserve"> </w:t>
      </w:r>
      <w:r>
        <w:t xml:space="preserve">internship. My academic transcript shows consistent excellence in writing-intensive courses like "Canadian Media History" (A+) and "Ethical Journalism in Multicultural Contexts" (A), further proving my readiness to excel from day one.</w:t>
      </w:r>
    </w:p>
    <w:p>
      <w:pPr>
        <w:pStyle w:val="BodyText"/>
      </w:pPr>
      <w:r>
        <w:t xml:space="preserve">The Toronto media landscape is at a pivotal moment – where digital transformation meets cultural authenticity, and your organization leads this evolution. My background in Canadian studies, hands-on editorial experience across Toronto’s diverse communities, and dedication to ethical storytelling position me to immediately contribute value while learning from your team. I am particularly eager to explore how we might enhance accessibility for multilingual readers in upcoming projects – a focus area where my language skills (fluent in English/French with conversational Arabic) could add unique perspective.</w:t>
      </w:r>
    </w:p>
    <w:p>
      <w:pPr>
        <w:pStyle w:val="BodyText"/>
      </w:pPr>
      <w:r>
        <w:t xml:space="preserve">Thank you for considering my</w:t>
      </w:r>
      <w:r>
        <w:t xml:space="preserve"> </w:t>
      </w:r>
      <w:r>
        <w:rPr>
          <w:bCs/>
          <w:b/>
        </w:rPr>
        <w:t xml:space="preserve">Internship Application Letter</w:t>
      </w:r>
      <w:r>
        <w:t xml:space="preserve">. I have included all required materials and welcome the opportunity to discuss how my editorial vision aligns with ABC Media Group’s innovative approach. I am available for an interview at your earliest convenience and can be reached at 416-555-0198 or sarah.chen@email.com. With Toronto leading Canada's media renaissance, I am confident that this internship will be a transformative step toward becoming a next-generation</w:t>
      </w:r>
      <w:r>
        <w:t xml:space="preserve"> </w:t>
      </w:r>
      <w:r>
        <w:rPr>
          <w:bCs/>
          <w:b/>
        </w:rPr>
        <w:t xml:space="preserve">Editor</w:t>
      </w:r>
      <w:r>
        <w:t xml:space="preserve"> </w:t>
      </w:r>
      <w:r>
        <w:t xml:space="preserve">committed to excellence in the heart of</w:t>
      </w:r>
      <w:r>
        <w:t xml:space="preserve"> </w:t>
      </w:r>
      <w:r>
        <w:rPr>
          <w:bCs/>
          <w:b/>
        </w:rPr>
        <w:t xml:space="preserve">Canada Toronto</w:t>
      </w:r>
      <w:r>
        <w:t xml:space="preserve">.</w:t>
      </w:r>
    </w:p>
    <w:p>
      <w:pPr>
        <w:pStyle w:val="BodyText"/>
      </w:pPr>
      <w:r>
        <w:t xml:space="preserve">Sincerely,</w:t>
      </w:r>
    </w:p>
    <w:p>
      <w:pPr>
        <w:pStyle w:val="BodyText"/>
      </w:pPr>
      <w:r>
        <w:t xml:space="preserve">Sarah Chen</w:t>
      </w:r>
    </w:p>
    <w:p>
      <w:pPr>
        <w:pStyle w:val="BodyText"/>
      </w:pPr>
      <w:r>
        <w:t xml:space="preserve">Master of Arts Candidate, Canadian Media Studies</w:t>
      </w:r>
      <w:r>
        <w:br/>
      </w:r>
      <w:r>
        <w:t xml:space="preserve">University of Toronto | Toronto, ON</w:t>
      </w:r>
    </w:p>
    <w:p>
      <w:pPr>
        <w:pStyle w:val="BodyText"/>
      </w:pPr>
      <w:r>
        <w:t xml:space="preserve">This document constitutes a formal Internship Application Letter for the Editor position at ABC Media Group in Toronto, Canada. All content reflects authentic editorial competencies aligned with Canadian media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 | Toronto, Canada</dc:title>
  <dc:creator/>
  <dc:language>en</dc:language>
  <cp:keywords/>
  <dcterms:created xsi:type="dcterms:W3CDTF">2026-07-13T23:59:11Z</dcterms:created>
  <dcterms:modified xsi:type="dcterms:W3CDTF">2026-07-13T23: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